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2EDF8E" w14:textId="1F60D39D" w:rsidR="00952216" w:rsidRDefault="00263B26" w:rsidP="0049497F">
      <w:pPr>
        <w:rPr>
          <w:color w:val="0B597F"/>
          <w:sz w:val="50"/>
          <w:szCs w:val="50"/>
        </w:rPr>
      </w:pPr>
      <w:r>
        <w:rPr>
          <w:noProof/>
          <w:color w:val="0B597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0DFC2B" wp14:editId="552A2002">
                <wp:simplePos x="0" y="0"/>
                <wp:positionH relativeFrom="column">
                  <wp:posOffset>-76200</wp:posOffset>
                </wp:positionH>
                <wp:positionV relativeFrom="paragraph">
                  <wp:posOffset>2540</wp:posOffset>
                </wp:positionV>
                <wp:extent cx="5210175" cy="11239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B411F" w14:textId="7DB7AB74" w:rsidR="004F7040" w:rsidRDefault="004F7040" w:rsidP="002B59F2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</w:pPr>
                            <w:r w:rsidRPr="002A7959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 xml:space="preserve">Sermon </w:t>
                            </w:r>
                            <w:r w:rsidR="002B59F2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>Outline</w:t>
                            </w:r>
                          </w:p>
                          <w:p w14:paraId="2DDFC68C" w14:textId="5B7621B7" w:rsidR="003A483C" w:rsidRPr="00F669D7" w:rsidRDefault="006E0CD0" w:rsidP="00E21177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</w:rPr>
                            </w:pP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“</w:t>
                            </w:r>
                            <w:r w:rsidR="006D032C" w:rsidRPr="006D032C">
                              <w:rPr>
                                <w:rFonts w:ascii="Palatino" w:hAnsi="Palatino"/>
                                <w:color w:val="1B6A95"/>
                              </w:rPr>
                              <w:t>His Rest or Our Resistance?”</w:t>
                            </w:r>
                            <w:r w:rsidR="00F669D7">
                              <w:rPr>
                                <w:rFonts w:ascii="Palatino" w:hAnsi="Palatino"/>
                                <w:color w:val="1B6A95"/>
                              </w:rPr>
                              <w:br/>
                            </w:r>
                            <w:r w:rsidR="006D032C" w:rsidRPr="006D032C">
                              <w:rPr>
                                <w:rFonts w:ascii="Palatino" w:hAnsi="Palatino"/>
                                <w:i/>
                                <w:iCs/>
                                <w:color w:val="1B6A95"/>
                              </w:rPr>
                              <w:t>Mark 2:23-3: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DFC2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pt;margin-top:.2pt;width:410.25pt;height:8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bArAIAAKQFAAAOAAAAZHJzL2Uyb0RvYy54bWysVE1v2zAMvQ/YfxB0T21ncd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" filled="f" stroked="f">
                <v:textbox>
                  <w:txbxContent>
                    <w:p w14:paraId="257B411F" w14:textId="7DB7AB74" w:rsidR="004F7040" w:rsidRDefault="004F7040" w:rsidP="002B59F2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</w:pPr>
                      <w:r w:rsidRPr="002A7959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 xml:space="preserve">Sermon </w:t>
                      </w:r>
                      <w:r w:rsidR="002B59F2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>Outline</w:t>
                      </w:r>
                    </w:p>
                    <w:p w14:paraId="2DDFC68C" w14:textId="5B7621B7" w:rsidR="003A483C" w:rsidRPr="00F669D7" w:rsidRDefault="006E0CD0" w:rsidP="00E21177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</w:rPr>
                      </w:pPr>
                      <w:r w:rsidRPr="006E0CD0">
                        <w:rPr>
                          <w:rFonts w:ascii="Palatino" w:hAnsi="Palatino"/>
                          <w:color w:val="1B6A95"/>
                        </w:rPr>
                        <w:t>“</w:t>
                      </w:r>
                      <w:r w:rsidR="006D032C" w:rsidRPr="006D032C">
                        <w:rPr>
                          <w:rFonts w:ascii="Palatino" w:hAnsi="Palatino"/>
                          <w:color w:val="1B6A95"/>
                        </w:rPr>
                        <w:t>His Rest or Our Resistance?”</w:t>
                      </w:r>
                      <w:r w:rsidR="00F669D7">
                        <w:rPr>
                          <w:rFonts w:ascii="Palatino" w:hAnsi="Palatino"/>
                          <w:color w:val="1B6A95"/>
                        </w:rPr>
                        <w:br/>
                      </w:r>
                      <w:r w:rsidR="006D032C" w:rsidRPr="006D032C">
                        <w:rPr>
                          <w:rFonts w:ascii="Palatino" w:hAnsi="Palatino"/>
                          <w:i/>
                          <w:iCs/>
                          <w:color w:val="1B6A95"/>
                        </w:rPr>
                        <w:t>Mark 2:23-3: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D0A83">
        <w:rPr>
          <w:noProof/>
          <w:color w:val="0B597F"/>
          <w:sz w:val="50"/>
          <w:szCs w:val="50"/>
        </w:rPr>
        <w:drawing>
          <wp:anchor distT="0" distB="0" distL="114300" distR="114300" simplePos="0" relativeHeight="251656192" behindDoc="1" locked="1" layoutInCell="1" allowOverlap="1" wp14:anchorId="64010D51" wp14:editId="784257B9">
            <wp:simplePos x="0" y="0"/>
            <wp:positionH relativeFrom="column">
              <wp:posOffset>4678680</wp:posOffset>
            </wp:positionH>
            <wp:positionV relativeFrom="paragraph">
              <wp:posOffset>-147743</wp:posOffset>
            </wp:positionV>
            <wp:extent cx="1612435" cy="556895"/>
            <wp:effectExtent l="0" t="0" r="0" b="1905"/>
            <wp:wrapNone/>
            <wp:docPr id="4" name="Picture 4" descr="Macintosh HD:Users:benjamindicks:Desktop:LMPC:Branding:LMPC LOGOS:MAIN LOGOS:EPS:CMYK:LMPC_horiz_CMYK_blue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benjamindicks:Desktop:LMPC:Branding:LMPC LOGOS:MAIN LOGOS:EPS:CMYK:LMPC_horiz_CMYK_blue.ep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43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4610">
        <w:rPr>
          <w:color w:val="0B597F"/>
          <w:sz w:val="50"/>
          <w:szCs w:val="50"/>
        </w:rPr>
        <w:softHyphen/>
      </w:r>
      <w:r w:rsidR="00C64835"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  <w:vertAlign w:val="subscript"/>
        </w:rPr>
        <w:softHyphen/>
      </w:r>
    </w:p>
    <w:p w14:paraId="4D30D38A" w14:textId="77777777" w:rsidR="00591B6B" w:rsidRDefault="00591B6B" w:rsidP="0049497F">
      <w:pPr>
        <w:ind w:right="122"/>
        <w:rPr>
          <w:rFonts w:ascii="Calisto MT" w:hAnsi="Calisto MT"/>
          <w:b/>
          <w:bCs/>
          <w:sz w:val="22"/>
          <w:szCs w:val="22"/>
          <w:lang w:bidi="he-IL"/>
        </w:rPr>
      </w:pPr>
    </w:p>
    <w:p w14:paraId="6D5A8A06" w14:textId="77777777" w:rsidR="00A60CC4" w:rsidRDefault="00A60CC4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22CE3F9F" w14:textId="77777777" w:rsidR="00632D66" w:rsidRDefault="00632D66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78994A5E" w14:textId="77777777" w:rsidR="003D62AF" w:rsidRPr="006E0CD0" w:rsidRDefault="003D62AF" w:rsidP="003D62AF">
      <w:pPr>
        <w:tabs>
          <w:tab w:val="right" w:pos="88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CC8CAB2" w14:textId="77777777" w:rsidR="006D032C" w:rsidRDefault="006D032C" w:rsidP="006D032C">
      <w:pPr>
        <w:pStyle w:val="ListParagraph"/>
        <w:numPr>
          <w:ilvl w:val="0"/>
          <w:numId w:val="17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6D032C">
        <w:rPr>
          <w:rFonts w:ascii="Palatino" w:hAnsi="Palatino" w:cs="Palatino"/>
          <w:color w:val="000000"/>
          <w:sz w:val="21"/>
          <w:szCs w:val="21"/>
        </w:rPr>
        <w:t>An accusative question (2:23-24; 3:1-2)</w:t>
      </w:r>
    </w:p>
    <w:p w14:paraId="4607C12F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A044E87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EA1279F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7C74EF3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051C95B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779F3CE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C8ACED2" w14:textId="77777777" w:rsidR="006D032C" w:rsidRP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E14E50E" w14:textId="4989C999" w:rsidR="006D032C" w:rsidRDefault="006D032C" w:rsidP="006D032C">
      <w:pPr>
        <w:pStyle w:val="ListParagraph"/>
        <w:numPr>
          <w:ilvl w:val="0"/>
          <w:numId w:val="17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6D032C">
        <w:rPr>
          <w:rFonts w:ascii="Palatino" w:hAnsi="Palatino" w:cs="Palatino"/>
          <w:color w:val="000000"/>
          <w:sz w:val="21"/>
          <w:szCs w:val="21"/>
        </w:rPr>
        <w:t>An author</w:t>
      </w:r>
      <w:r>
        <w:rPr>
          <w:rFonts w:ascii="Palatino" w:hAnsi="Palatino" w:cs="Palatino"/>
          <w:color w:val="000000"/>
          <w:sz w:val="21"/>
          <w:szCs w:val="21"/>
        </w:rPr>
        <w:t>it</w:t>
      </w:r>
      <w:r w:rsidRPr="006D032C">
        <w:rPr>
          <w:rFonts w:ascii="Palatino" w:hAnsi="Palatino" w:cs="Palatino"/>
          <w:color w:val="000000"/>
          <w:sz w:val="21"/>
          <w:szCs w:val="21"/>
        </w:rPr>
        <w:t>ative answer (2:25-28; 3:3-5)</w:t>
      </w:r>
    </w:p>
    <w:p w14:paraId="242D35D8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B7CAFD9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CA65D1B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24588DA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42CA8BA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972C34A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2BAD535" w14:textId="77777777" w:rsidR="006D032C" w:rsidRP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2E97A6A" w14:textId="12A4347D" w:rsidR="00C647E4" w:rsidRDefault="006D032C" w:rsidP="006D032C">
      <w:pPr>
        <w:pStyle w:val="ListParagraph"/>
        <w:numPr>
          <w:ilvl w:val="0"/>
          <w:numId w:val="17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6D032C">
        <w:rPr>
          <w:rFonts w:ascii="Palatino" w:hAnsi="Palatino" w:cs="Palatino"/>
          <w:color w:val="000000"/>
          <w:sz w:val="21"/>
          <w:szCs w:val="21"/>
        </w:rPr>
        <w:t>An adversarial response (3:2, 5-6)</w:t>
      </w:r>
    </w:p>
    <w:p w14:paraId="64923E99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9B0A6A1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8F55B96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54EC5B9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09FFE0C" w14:textId="77777777" w:rsidR="006D032C" w:rsidRP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bookmarkStart w:id="0" w:name="_GoBack"/>
      <w:bookmarkEnd w:id="0"/>
    </w:p>
    <w:p w14:paraId="07879EB1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EC3036F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A678C0C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37ABAD3" w14:textId="7CB0039D" w:rsidR="006F52F9" w:rsidRPr="006F52F9" w:rsidRDefault="00C647E4" w:rsidP="00C647E4">
      <w:pPr>
        <w:tabs>
          <w:tab w:val="left" w:pos="160"/>
          <w:tab w:val="left" w:pos="1170"/>
        </w:tabs>
        <w:suppressAutoHyphens/>
        <w:autoSpaceDE w:val="0"/>
        <w:autoSpaceDN w:val="0"/>
        <w:adjustRightInd w:val="0"/>
        <w:spacing w:line="260" w:lineRule="atLeast"/>
        <w:ind w:left="1440" w:hanging="144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C647E4">
        <w:rPr>
          <w:rFonts w:ascii="Raleway" w:hAnsi="Raleway" w:cs="Raleway"/>
          <w:b/>
          <w:bCs/>
          <w:caps/>
          <w:color w:val="000000"/>
          <w:spacing w:val="13"/>
          <w:sz w:val="18"/>
          <w:szCs w:val="18"/>
        </w:rPr>
        <w:t>Big Idea:</w:t>
      </w:r>
      <w:r w:rsidRPr="00C647E4">
        <w:rPr>
          <w:rFonts w:ascii="Palatino" w:hAnsi="Palatino" w:cs="Palatino"/>
          <w:b/>
          <w:bCs/>
          <w:color w:val="000000"/>
          <w:sz w:val="21"/>
          <w:szCs w:val="21"/>
        </w:rPr>
        <w:tab/>
      </w:r>
      <w:r w:rsidRPr="00C647E4">
        <w:rPr>
          <w:rFonts w:ascii="Palatino" w:hAnsi="Palatino" w:cs="Palatino"/>
          <w:bCs/>
          <w:color w:val="000000"/>
          <w:sz w:val="21"/>
          <w:szCs w:val="21"/>
        </w:rPr>
        <w:t>The presence of our Bridegroom changes everything about us.</w:t>
      </w:r>
    </w:p>
    <w:sectPr w:rsidR="006F52F9" w:rsidRPr="006F52F9" w:rsidSect="00F15C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7E6D7" w14:textId="77777777" w:rsidR="004F7040" w:rsidRDefault="004F7040" w:rsidP="00644A37">
      <w:r>
        <w:separator/>
      </w:r>
    </w:p>
  </w:endnote>
  <w:endnote w:type="continuationSeparator" w:id="0">
    <w:p w14:paraId="3213AF17" w14:textId="77777777" w:rsidR="004F7040" w:rsidRDefault="004F7040" w:rsidP="0064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2040602050305020304"/>
    <w:charset w:val="00"/>
    <w:family w:val="roman"/>
    <w:pitch w:val="variable"/>
    <w:sig w:usb0="00000007" w:usb1="00000000" w:usb2="00000000" w:usb3="00000000" w:csb0="00000093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C71A3" w14:textId="77777777" w:rsidR="004F7040" w:rsidRDefault="004F704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C8231F" w14:textId="77777777" w:rsidR="004F7040" w:rsidRDefault="004F70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B938B" w14:textId="77777777" w:rsidR="004F7040" w:rsidRDefault="004F70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E51523" w14:textId="77777777" w:rsidR="004F7040" w:rsidRDefault="004F7040" w:rsidP="00644A37">
      <w:r>
        <w:separator/>
      </w:r>
    </w:p>
  </w:footnote>
  <w:footnote w:type="continuationSeparator" w:id="0">
    <w:p w14:paraId="5ED7B9F8" w14:textId="77777777" w:rsidR="004F7040" w:rsidRDefault="004F7040" w:rsidP="00644A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7E80C" w14:textId="77777777" w:rsidR="004F7040" w:rsidRDefault="004F70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D34653" w14:textId="77777777" w:rsidR="004F7040" w:rsidRDefault="004F704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58021F" w14:textId="77777777" w:rsidR="004F7040" w:rsidRDefault="004F70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77765"/>
    <w:multiLevelType w:val="hybridMultilevel"/>
    <w:tmpl w:val="51660B9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85C6E2E"/>
    <w:multiLevelType w:val="hybridMultilevel"/>
    <w:tmpl w:val="52F6110C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2" w15:restartNumberingAfterBreak="0">
    <w:nsid w:val="0A062C9D"/>
    <w:multiLevelType w:val="hybridMultilevel"/>
    <w:tmpl w:val="8AC2A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37DB1"/>
    <w:multiLevelType w:val="hybridMultilevel"/>
    <w:tmpl w:val="6A82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9088B"/>
    <w:multiLevelType w:val="hybridMultilevel"/>
    <w:tmpl w:val="D2B0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050D6"/>
    <w:multiLevelType w:val="hybridMultilevel"/>
    <w:tmpl w:val="BF165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97FAB"/>
    <w:multiLevelType w:val="hybridMultilevel"/>
    <w:tmpl w:val="7B54D1A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 w15:restartNumberingAfterBreak="0">
    <w:nsid w:val="32CD1144"/>
    <w:multiLevelType w:val="hybridMultilevel"/>
    <w:tmpl w:val="6AE6506A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8" w15:restartNumberingAfterBreak="0">
    <w:nsid w:val="33964F13"/>
    <w:multiLevelType w:val="hybridMultilevel"/>
    <w:tmpl w:val="C750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7D48D6"/>
    <w:multiLevelType w:val="hybridMultilevel"/>
    <w:tmpl w:val="01568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8D53BD"/>
    <w:multiLevelType w:val="hybridMultilevel"/>
    <w:tmpl w:val="61986F00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1" w15:restartNumberingAfterBreak="0">
    <w:nsid w:val="5A734A13"/>
    <w:multiLevelType w:val="hybridMultilevel"/>
    <w:tmpl w:val="E1F4F0EC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2" w15:restartNumberingAfterBreak="0">
    <w:nsid w:val="62C9084D"/>
    <w:multiLevelType w:val="hybridMultilevel"/>
    <w:tmpl w:val="548C15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656BC7"/>
    <w:multiLevelType w:val="hybridMultilevel"/>
    <w:tmpl w:val="13482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FB2C44"/>
    <w:multiLevelType w:val="hybridMultilevel"/>
    <w:tmpl w:val="D3ACF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AD056D"/>
    <w:multiLevelType w:val="hybridMultilevel"/>
    <w:tmpl w:val="C4AA2D0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6" w15:restartNumberingAfterBreak="0">
    <w:nsid w:val="7B7C2953"/>
    <w:multiLevelType w:val="hybridMultilevel"/>
    <w:tmpl w:val="FE20B770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8"/>
  </w:num>
  <w:num w:numId="5">
    <w:abstractNumId w:val="10"/>
  </w:num>
  <w:num w:numId="6">
    <w:abstractNumId w:val="2"/>
  </w:num>
  <w:num w:numId="7">
    <w:abstractNumId w:val="15"/>
  </w:num>
  <w:num w:numId="8">
    <w:abstractNumId w:val="11"/>
  </w:num>
  <w:num w:numId="9">
    <w:abstractNumId w:val="0"/>
  </w:num>
  <w:num w:numId="10">
    <w:abstractNumId w:val="6"/>
  </w:num>
  <w:num w:numId="11">
    <w:abstractNumId w:val="7"/>
  </w:num>
  <w:num w:numId="12">
    <w:abstractNumId w:val="1"/>
  </w:num>
  <w:num w:numId="13">
    <w:abstractNumId w:val="16"/>
  </w:num>
  <w:num w:numId="14">
    <w:abstractNumId w:val="13"/>
  </w:num>
  <w:num w:numId="15">
    <w:abstractNumId w:val="14"/>
  </w:num>
  <w:num w:numId="16">
    <w:abstractNumId w:val="12"/>
  </w:num>
  <w:num w:numId="17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zIxMTAxNTGysDRX0lEKTi0uzszPAykwrAUArhg+2iwAAAA="/>
  </w:docVars>
  <w:rsids>
    <w:rsidRoot w:val="00644A37"/>
    <w:rsid w:val="00005A87"/>
    <w:rsid w:val="00006A4D"/>
    <w:rsid w:val="00031557"/>
    <w:rsid w:val="00060ECF"/>
    <w:rsid w:val="00092FBD"/>
    <w:rsid w:val="000B2D17"/>
    <w:rsid w:val="00176CB6"/>
    <w:rsid w:val="00187173"/>
    <w:rsid w:val="00193755"/>
    <w:rsid w:val="001B5B11"/>
    <w:rsid w:val="001C6E81"/>
    <w:rsid w:val="001D5671"/>
    <w:rsid w:val="001E097D"/>
    <w:rsid w:val="001E1F4D"/>
    <w:rsid w:val="002030EF"/>
    <w:rsid w:val="00212E15"/>
    <w:rsid w:val="00213476"/>
    <w:rsid w:val="00220CCE"/>
    <w:rsid w:val="0022576D"/>
    <w:rsid w:val="00230DAC"/>
    <w:rsid w:val="00251210"/>
    <w:rsid w:val="00263B26"/>
    <w:rsid w:val="00265A90"/>
    <w:rsid w:val="0028158C"/>
    <w:rsid w:val="00287A67"/>
    <w:rsid w:val="00292D25"/>
    <w:rsid w:val="002A7959"/>
    <w:rsid w:val="002B59F2"/>
    <w:rsid w:val="002C06A1"/>
    <w:rsid w:val="002D1272"/>
    <w:rsid w:val="002E7A20"/>
    <w:rsid w:val="002F2D54"/>
    <w:rsid w:val="003026BD"/>
    <w:rsid w:val="003235B5"/>
    <w:rsid w:val="00344B12"/>
    <w:rsid w:val="00366660"/>
    <w:rsid w:val="00374A2F"/>
    <w:rsid w:val="00382F5D"/>
    <w:rsid w:val="003972A5"/>
    <w:rsid w:val="003A483C"/>
    <w:rsid w:val="003D62AF"/>
    <w:rsid w:val="003D79CA"/>
    <w:rsid w:val="003E305E"/>
    <w:rsid w:val="003E4017"/>
    <w:rsid w:val="003F5422"/>
    <w:rsid w:val="003F63DC"/>
    <w:rsid w:val="003F724C"/>
    <w:rsid w:val="00403C05"/>
    <w:rsid w:val="00435C67"/>
    <w:rsid w:val="00453F0F"/>
    <w:rsid w:val="00470A19"/>
    <w:rsid w:val="0047676D"/>
    <w:rsid w:val="004856F4"/>
    <w:rsid w:val="00486600"/>
    <w:rsid w:val="0049497F"/>
    <w:rsid w:val="004965ED"/>
    <w:rsid w:val="004A00CF"/>
    <w:rsid w:val="004C3FE0"/>
    <w:rsid w:val="004C5A97"/>
    <w:rsid w:val="004D0B14"/>
    <w:rsid w:val="004E5259"/>
    <w:rsid w:val="004E5C67"/>
    <w:rsid w:val="004F6EA5"/>
    <w:rsid w:val="004F7040"/>
    <w:rsid w:val="005071C5"/>
    <w:rsid w:val="00527AF1"/>
    <w:rsid w:val="00534EA3"/>
    <w:rsid w:val="005355D4"/>
    <w:rsid w:val="00544AA4"/>
    <w:rsid w:val="00572BE3"/>
    <w:rsid w:val="005777AA"/>
    <w:rsid w:val="0058733D"/>
    <w:rsid w:val="00591B6B"/>
    <w:rsid w:val="00594832"/>
    <w:rsid w:val="005B0B9B"/>
    <w:rsid w:val="005B43ED"/>
    <w:rsid w:val="005B4B7B"/>
    <w:rsid w:val="005B57B8"/>
    <w:rsid w:val="005D0A83"/>
    <w:rsid w:val="005E651C"/>
    <w:rsid w:val="005F0932"/>
    <w:rsid w:val="005F182F"/>
    <w:rsid w:val="005F6655"/>
    <w:rsid w:val="006120D8"/>
    <w:rsid w:val="00632D66"/>
    <w:rsid w:val="00644A37"/>
    <w:rsid w:val="00650315"/>
    <w:rsid w:val="00651F2E"/>
    <w:rsid w:val="00653EE4"/>
    <w:rsid w:val="00655AB3"/>
    <w:rsid w:val="00681E1E"/>
    <w:rsid w:val="006B0E5D"/>
    <w:rsid w:val="006B6975"/>
    <w:rsid w:val="006C163D"/>
    <w:rsid w:val="006D032C"/>
    <w:rsid w:val="006E0CD0"/>
    <w:rsid w:val="006E5565"/>
    <w:rsid w:val="006F45FB"/>
    <w:rsid w:val="006F52F9"/>
    <w:rsid w:val="006F7363"/>
    <w:rsid w:val="00701FDE"/>
    <w:rsid w:val="00703357"/>
    <w:rsid w:val="007041FE"/>
    <w:rsid w:val="00722F4A"/>
    <w:rsid w:val="00740016"/>
    <w:rsid w:val="00741B9F"/>
    <w:rsid w:val="0074363A"/>
    <w:rsid w:val="00747A7B"/>
    <w:rsid w:val="00755A80"/>
    <w:rsid w:val="00757DC2"/>
    <w:rsid w:val="0078042D"/>
    <w:rsid w:val="00780BC5"/>
    <w:rsid w:val="00785DED"/>
    <w:rsid w:val="00795AAE"/>
    <w:rsid w:val="00796D8B"/>
    <w:rsid w:val="007A68D1"/>
    <w:rsid w:val="007A79E5"/>
    <w:rsid w:val="007B73F9"/>
    <w:rsid w:val="007C7A48"/>
    <w:rsid w:val="007C7CBB"/>
    <w:rsid w:val="007E40F6"/>
    <w:rsid w:val="00827D37"/>
    <w:rsid w:val="00835F45"/>
    <w:rsid w:val="00842F30"/>
    <w:rsid w:val="008534E6"/>
    <w:rsid w:val="0086649D"/>
    <w:rsid w:val="00881199"/>
    <w:rsid w:val="008867C4"/>
    <w:rsid w:val="008D02FD"/>
    <w:rsid w:val="00933205"/>
    <w:rsid w:val="00952216"/>
    <w:rsid w:val="009673C5"/>
    <w:rsid w:val="00994DC5"/>
    <w:rsid w:val="009D02E6"/>
    <w:rsid w:val="009E577B"/>
    <w:rsid w:val="009F2281"/>
    <w:rsid w:val="00A00543"/>
    <w:rsid w:val="00A17AAC"/>
    <w:rsid w:val="00A20CB7"/>
    <w:rsid w:val="00A30472"/>
    <w:rsid w:val="00A60CC4"/>
    <w:rsid w:val="00A8153B"/>
    <w:rsid w:val="00A975D2"/>
    <w:rsid w:val="00A97B66"/>
    <w:rsid w:val="00AD02F0"/>
    <w:rsid w:val="00AD24C0"/>
    <w:rsid w:val="00AF276C"/>
    <w:rsid w:val="00AF6D22"/>
    <w:rsid w:val="00B154D8"/>
    <w:rsid w:val="00B16AD2"/>
    <w:rsid w:val="00B228EE"/>
    <w:rsid w:val="00B351C5"/>
    <w:rsid w:val="00B50FC2"/>
    <w:rsid w:val="00B71C64"/>
    <w:rsid w:val="00B835FB"/>
    <w:rsid w:val="00B85B12"/>
    <w:rsid w:val="00BA51E7"/>
    <w:rsid w:val="00BC4DE6"/>
    <w:rsid w:val="00BC6B15"/>
    <w:rsid w:val="00BC7C67"/>
    <w:rsid w:val="00BD3157"/>
    <w:rsid w:val="00BD456C"/>
    <w:rsid w:val="00C11523"/>
    <w:rsid w:val="00C21ADA"/>
    <w:rsid w:val="00C50DF5"/>
    <w:rsid w:val="00C62819"/>
    <w:rsid w:val="00C647E4"/>
    <w:rsid w:val="00C64835"/>
    <w:rsid w:val="00C87DCF"/>
    <w:rsid w:val="00CA7E1B"/>
    <w:rsid w:val="00CC5D3A"/>
    <w:rsid w:val="00CD239E"/>
    <w:rsid w:val="00D004AD"/>
    <w:rsid w:val="00D22F8F"/>
    <w:rsid w:val="00D3495D"/>
    <w:rsid w:val="00D43D7C"/>
    <w:rsid w:val="00D64610"/>
    <w:rsid w:val="00D80A1D"/>
    <w:rsid w:val="00D87755"/>
    <w:rsid w:val="00D901A5"/>
    <w:rsid w:val="00D917BF"/>
    <w:rsid w:val="00D94134"/>
    <w:rsid w:val="00DA0140"/>
    <w:rsid w:val="00DE1243"/>
    <w:rsid w:val="00DE66FF"/>
    <w:rsid w:val="00E03C0B"/>
    <w:rsid w:val="00E11191"/>
    <w:rsid w:val="00E21177"/>
    <w:rsid w:val="00E22770"/>
    <w:rsid w:val="00EB360D"/>
    <w:rsid w:val="00EF6D64"/>
    <w:rsid w:val="00F03847"/>
    <w:rsid w:val="00F0417D"/>
    <w:rsid w:val="00F15CA0"/>
    <w:rsid w:val="00F17463"/>
    <w:rsid w:val="00F375C4"/>
    <w:rsid w:val="00F516A4"/>
    <w:rsid w:val="00F6694F"/>
    <w:rsid w:val="00F669D7"/>
    <w:rsid w:val="00F779DB"/>
    <w:rsid w:val="00F83262"/>
    <w:rsid w:val="00F944B3"/>
    <w:rsid w:val="00FD2436"/>
    <w:rsid w:val="00FE3A9C"/>
    <w:rsid w:val="00FF4B7E"/>
    <w:rsid w:val="00FF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178E6"/>
  <w14:defaultImageDpi w14:val="330"/>
  <w15:docId w15:val="{0A26103F-0304-439A-917E-7377ED826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C21ADA"/>
    <w:pPr>
      <w:spacing w:line="285" w:lineRule="auto"/>
      <w:outlineLvl w:val="0"/>
    </w:pPr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A37"/>
  </w:style>
  <w:style w:type="paragraph" w:styleId="Footer">
    <w:name w:val="footer"/>
    <w:basedOn w:val="Normal"/>
    <w:link w:val="Foot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A37"/>
  </w:style>
  <w:style w:type="paragraph" w:styleId="BalloonText">
    <w:name w:val="Balloon Text"/>
    <w:basedOn w:val="Normal"/>
    <w:link w:val="BalloonTextChar"/>
    <w:uiPriority w:val="99"/>
    <w:semiHidden/>
    <w:unhideWhenUsed/>
    <w:rsid w:val="00BC7C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6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72BE3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572BE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NoParagraphStyle">
    <w:name w:val="[No Paragraph Style]"/>
    <w:rsid w:val="00287A6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Body">
    <w:name w:val="Body"/>
    <w:rsid w:val="00591B6B"/>
    <w:rPr>
      <w:rFonts w:ascii="Helvetica" w:eastAsia="Times New Roman" w:hAnsi="Helvetica" w:cs="Times New Roman"/>
      <w:color w:val="000000"/>
      <w:kern w:val="28"/>
      <w:sz w:val="22"/>
      <w:szCs w:val="22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21ADA"/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BodyText">
    <w:name w:val="Body Text"/>
    <w:link w:val="BodyTextChar"/>
    <w:uiPriority w:val="99"/>
    <w:unhideWhenUsed/>
    <w:rsid w:val="00C21ADA"/>
    <w:pPr>
      <w:spacing w:after="120" w:line="264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21ADA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4AA4"/>
    <w:pPr>
      <w:spacing w:line="256" w:lineRule="auto"/>
    </w:pPr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4AA4"/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paragraph" w:customStyle="1" w:styleId="OUTLINEbigideaOUTLINE">
    <w:name w:val="OUTLINE big idea (OUTLINE)"/>
    <w:basedOn w:val="Normal"/>
    <w:uiPriority w:val="99"/>
    <w:rsid w:val="00827D37"/>
    <w:pPr>
      <w:tabs>
        <w:tab w:val="left" w:pos="160"/>
        <w:tab w:val="left" w:pos="1440"/>
      </w:tabs>
      <w:autoSpaceDE w:val="0"/>
      <w:autoSpaceDN w:val="0"/>
      <w:adjustRightInd w:val="0"/>
      <w:spacing w:line="260" w:lineRule="atLeast"/>
      <w:ind w:left="1440" w:hanging="120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OUTLINEnumbersOUTLINE">
    <w:name w:val="OUTLINE numbers (OUTLINE)"/>
    <w:basedOn w:val="Normal"/>
    <w:uiPriority w:val="99"/>
    <w:rsid w:val="00827D37"/>
    <w:pPr>
      <w:tabs>
        <w:tab w:val="left" w:pos="160"/>
        <w:tab w:val="left" w:pos="800"/>
        <w:tab w:val="center" w:pos="4320"/>
        <w:tab w:val="right" w:pos="8780"/>
      </w:tabs>
      <w:suppressAutoHyphens/>
      <w:autoSpaceDE w:val="0"/>
      <w:autoSpaceDN w:val="0"/>
      <w:adjustRightInd w:val="0"/>
      <w:spacing w:line="260" w:lineRule="atLeast"/>
      <w:ind w:left="38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BulletinFORMAT-ALL">
    <w:name w:val="Bulletin FORMAT-ALL"/>
    <w:basedOn w:val="NoParagraphStyle"/>
    <w:uiPriority w:val="99"/>
    <w:rsid w:val="00594832"/>
    <w:pPr>
      <w:widowControl/>
      <w:tabs>
        <w:tab w:val="left" w:pos="160"/>
        <w:tab w:val="center" w:pos="4480"/>
        <w:tab w:val="right" w:pos="8960"/>
      </w:tabs>
      <w:suppressAutoHyphens/>
      <w:spacing w:after="200" w:line="260" w:lineRule="atLeast"/>
      <w:ind w:left="160"/>
    </w:pPr>
    <w:rPr>
      <w:rFonts w:ascii="Palatino" w:hAnsi="Palatino" w:cs="Palatino"/>
      <w:sz w:val="21"/>
      <w:szCs w:val="21"/>
    </w:rPr>
  </w:style>
  <w:style w:type="paragraph" w:customStyle="1" w:styleId="ParagraphStyle1OUTLINE">
    <w:name w:val="Paragraph Style 1 (OUTLINE)"/>
    <w:basedOn w:val="OUTLINEnumbersOUTLINE"/>
    <w:uiPriority w:val="99"/>
    <w:rsid w:val="00594832"/>
    <w:pPr>
      <w:tabs>
        <w:tab w:val="clear" w:pos="4320"/>
        <w:tab w:val="clear" w:pos="8780"/>
        <w:tab w:val="left" w:pos="620"/>
      </w:tabs>
      <w:ind w:left="990"/>
    </w:pPr>
  </w:style>
  <w:style w:type="character" w:customStyle="1" w:styleId="LITURGYbold">
    <w:name w:val="LITURGY bold"/>
    <w:uiPriority w:val="99"/>
    <w:rsid w:val="00594832"/>
    <w:rPr>
      <w:b/>
      <w:bCs/>
    </w:rPr>
  </w:style>
  <w:style w:type="paragraph" w:customStyle="1" w:styleId="LITURGYseatedLITURGY">
    <w:name w:val="LITURGY seated (LITURGY)"/>
    <w:basedOn w:val="Normal"/>
    <w:uiPriority w:val="99"/>
    <w:rsid w:val="003D62AF"/>
    <w:pPr>
      <w:tabs>
        <w:tab w:val="left" w:pos="160"/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Scripture">
    <w:name w:val="Scripture"/>
    <w:basedOn w:val="Normal"/>
    <w:uiPriority w:val="99"/>
    <w:rsid w:val="003D62AF"/>
    <w:pPr>
      <w:tabs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CALENDARmoreeventstagline">
    <w:name w:val="CALENDAR more events tagline"/>
    <w:basedOn w:val="Normal"/>
    <w:uiPriority w:val="99"/>
    <w:rsid w:val="006F52F9"/>
    <w:pPr>
      <w:tabs>
        <w:tab w:val="center" w:leader="dot" w:pos="3300"/>
        <w:tab w:val="right" w:leader="dot" w:pos="5760"/>
      </w:tabs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rFonts w:ascii="Palatino" w:hAnsi="Palatino" w:cs="Palatino"/>
      <w:i/>
      <w:iCs/>
      <w:color w:val="000000"/>
      <w:sz w:val="18"/>
      <w:szCs w:val="18"/>
    </w:rPr>
  </w:style>
  <w:style w:type="character" w:customStyle="1" w:styleId="FIRSTLINEemph">
    <w:name w:val="FIRST LINE emph"/>
    <w:basedOn w:val="DefaultParagraphFont"/>
    <w:uiPriority w:val="99"/>
    <w:rsid w:val="00C647E4"/>
    <w:rPr>
      <w:rFonts w:ascii="Raleway" w:hAnsi="Raleway" w:cs="Raleway"/>
      <w:b/>
      <w:bCs/>
      <w:caps/>
      <w:spacing w:val="13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F99E96D558DA47B8AD3D7FE7064617" ma:contentTypeVersion="0" ma:contentTypeDescription="Create a new document." ma:contentTypeScope="" ma:versionID="6b8f9e3bf6f9f8448a5b3541ef2887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035f0e710fd859df818428f03f16b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C41BAE6-1DE3-4472-9ACE-E0D5D2DF07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876C8C-7816-4F97-B491-AAA008FE9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8A0FB-211F-415D-B617-F7413649FCD5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7C056DF-941B-4C60-8510-4D03146A26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32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Dicks</dc:creator>
  <cp:keywords/>
  <dc:description/>
  <cp:lastModifiedBy>lauren</cp:lastModifiedBy>
  <cp:revision>27</cp:revision>
  <cp:lastPrinted>2015-02-26T14:41:00Z</cp:lastPrinted>
  <dcterms:created xsi:type="dcterms:W3CDTF">2017-06-29T14:13:00Z</dcterms:created>
  <dcterms:modified xsi:type="dcterms:W3CDTF">2017-10-12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9E96D558DA47B8AD3D7FE7064617</vt:lpwstr>
  </property>
  <property fmtid="{D5CDD505-2E9C-101B-9397-08002B2CF9AE}" pid="3" name="IsMyDocuments">
    <vt:bool>true</vt:bool>
  </property>
</Properties>
</file>